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C45C53A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7422" w14:textId="77777777" w:rsidR="000172BB" w:rsidRPr="000172BB" w:rsidRDefault="000172BB" w:rsidP="000172BB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0172BB">
              <w:rPr>
                <w:rFonts w:ascii="Arial Narrow" w:hAnsi="Arial Narrow" w:cs="Tahoma"/>
                <w:sz w:val="36"/>
              </w:rPr>
              <w:t>COMP6583</w:t>
            </w:r>
          </w:p>
          <w:p w14:paraId="36656A16" w14:textId="35EF0F99" w:rsidR="000035F9" w:rsidRPr="00876A58" w:rsidRDefault="000172BB" w:rsidP="000172B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172BB"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97B934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0172BB" w:rsidRPr="000172BB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2D0D004" w:rsidR="009F37DD" w:rsidRPr="00740F48" w:rsidRDefault="005F14C0" w:rsidP="002F11B8">
      <w:pPr>
        <w:spacing w:line="360" w:lineRule="auto"/>
        <w:ind w:firstLine="360"/>
        <w:rPr>
          <w:sz w:val="28"/>
          <w:szCs w:val="28"/>
        </w:rPr>
      </w:pPr>
      <w:r w:rsidRPr="005F14C0">
        <w:t>St. Ashc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3B51BE0" w:rsidR="00740F48" w:rsidRPr="009F37DD" w:rsidRDefault="005F14C0" w:rsidP="002F11B8">
      <w:pPr>
        <w:spacing w:line="360" w:lineRule="auto"/>
        <w:ind w:firstLine="360"/>
      </w:pPr>
      <w:r w:rsidRPr="005F14C0">
        <w:t>The Republic of Cannorgomi is going to celebrate their 100th Independence Day within three weeks. They decided to add a glimpse one of their most iconic road—St. Ashcre—to the official government site</w:t>
      </w:r>
      <w:r>
        <w:t xml:space="preserve">. </w:t>
      </w:r>
      <w:r w:rsidR="003A05CA">
        <w:t>We are needed to make a scene using three.js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5714685" w14:textId="2431BEBA" w:rsidR="00B804B2" w:rsidRPr="00B804B2" w:rsidRDefault="00B804B2" w:rsidP="00B804B2">
      <w:pPr>
        <w:pStyle w:val="ListParagraph"/>
        <w:numPr>
          <w:ilvl w:val="0"/>
          <w:numId w:val="20"/>
        </w:numPr>
        <w:spacing w:line="360" w:lineRule="auto"/>
      </w:pPr>
      <w:r>
        <w:t>Start Condition.</w:t>
      </w:r>
      <w:r w:rsidR="00271AD0">
        <w:t xml:space="preserve"> (Third Point View)</w:t>
      </w:r>
      <w:r>
        <w:br/>
      </w:r>
      <w:r>
        <w:rPr>
          <w:noProof/>
        </w:rPr>
        <w:drawing>
          <wp:inline distT="0" distB="0" distL="0" distR="0" wp14:anchorId="1C9BF092" wp14:editId="1C42B56C">
            <wp:extent cx="5040000" cy="2835159"/>
            <wp:effectExtent l="0" t="0" r="825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83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- All Lamp is on</w:t>
      </w:r>
      <w:r w:rsidR="00716242">
        <w:t xml:space="preserve"> and y</w:t>
      </w:r>
      <w:r w:rsidR="00716242">
        <w:t xml:space="preserve">ou can </w:t>
      </w:r>
      <w:r w:rsidR="00271AD0">
        <w:t xml:space="preserve">right </w:t>
      </w:r>
      <w:r w:rsidR="00716242">
        <w:t>click the bulb on the lamp to turn off or turn on the lamp.</w:t>
      </w:r>
      <w:r>
        <w:br/>
        <w:t>- You can move around the camera with left click on mouse.</w:t>
      </w:r>
      <w:r w:rsidR="00716242">
        <w:br/>
        <w:t xml:space="preserve">- </w:t>
      </w:r>
      <w:r w:rsidR="00271AD0">
        <w:t>Camera will always focus to the car.</w:t>
      </w:r>
      <w:r>
        <w:br/>
        <w:t>- You can zoom in or zoom out by scrolling middle button on mouse</w:t>
      </w:r>
      <w:r w:rsidR="00716242">
        <w:t>.</w:t>
      </w:r>
      <w:r>
        <w:br/>
        <w:t xml:space="preserve">- You cannot go under the </w:t>
      </w:r>
      <w:r w:rsidR="0030150C">
        <w:t>Asphalt</w:t>
      </w:r>
      <w:r>
        <w:t xml:space="preserve"> and behind of the </w:t>
      </w:r>
      <w:r w:rsidR="00716242">
        <w:t>building.</w:t>
      </w:r>
      <w:r w:rsidR="00716242">
        <w:br/>
        <w:t>- You can press CTRL to switch cam to Car Driver Camera</w:t>
      </w:r>
    </w:p>
    <w:p w14:paraId="7D4F41CF" w14:textId="7D3B2953" w:rsidR="00B2372A" w:rsidRPr="00682E72" w:rsidRDefault="00C33E36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Car </w:t>
      </w:r>
      <w:r w:rsidR="0030150C">
        <w:t>Driver View</w:t>
      </w:r>
      <w:r w:rsidR="00271AD0">
        <w:rPr>
          <w:lang w:val="id-ID"/>
        </w:rPr>
        <w:br/>
      </w:r>
      <w:r w:rsidR="00271AD0">
        <w:rPr>
          <w:noProof/>
        </w:rPr>
        <w:drawing>
          <wp:inline distT="0" distB="0" distL="0" distR="0" wp14:anchorId="1204E7F5" wp14:editId="1964FB26">
            <wp:extent cx="5040000" cy="2835159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83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150C">
        <w:br/>
        <w:t>- You can move the car by pressing w or s.</w:t>
      </w:r>
      <w:r w:rsidR="00BE2FB4">
        <w:br/>
        <w:t>- Car cannot move outside of the skybox</w:t>
      </w:r>
      <w:r w:rsidR="0030150C">
        <w:br/>
        <w:t>- Y</w:t>
      </w:r>
      <w:r w:rsidR="0030150C">
        <w:t>ou can right click the bulb on the lamp to turn off or turn on the lamp</w:t>
      </w:r>
      <w:r w:rsidR="00BE2FB4">
        <w:t>.</w:t>
      </w:r>
    </w:p>
    <w:p w14:paraId="62B239BD" w14:textId="3A4A3596" w:rsidR="00B2372A" w:rsidRPr="00682E72" w:rsidRDefault="00BE2FB4" w:rsidP="002F11B8">
      <w:pPr>
        <w:pStyle w:val="ListParagraph"/>
        <w:numPr>
          <w:ilvl w:val="0"/>
          <w:numId w:val="20"/>
        </w:numPr>
        <w:spacing w:line="360" w:lineRule="auto"/>
      </w:pPr>
      <w:r>
        <w:t>Turn Off the Lamp</w:t>
      </w:r>
      <w:r>
        <w:rPr>
          <w:lang w:val="id-ID"/>
        </w:rPr>
        <w:br/>
      </w:r>
      <w:r>
        <w:rPr>
          <w:noProof/>
        </w:rPr>
        <w:drawing>
          <wp:inline distT="0" distB="0" distL="0" distR="0" wp14:anchorId="6FF83F11" wp14:editId="209EF84F">
            <wp:extent cx="5040000" cy="2835159"/>
            <wp:effectExtent l="0" t="0" r="825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83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3D4A" w14:textId="21C9B57A" w:rsidR="002F11B8" w:rsidRPr="00682E72" w:rsidRDefault="00BE2FB4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Moving Car</w:t>
      </w:r>
      <w:r>
        <w:br/>
      </w:r>
      <w:r>
        <w:rPr>
          <w:noProof/>
        </w:rPr>
        <w:drawing>
          <wp:inline distT="0" distB="0" distL="0" distR="0" wp14:anchorId="2B61913B" wp14:editId="4EA826B3">
            <wp:extent cx="5040000" cy="2835159"/>
            <wp:effectExtent l="0" t="0" r="825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83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5243C1D1" wp14:editId="15952824">
            <wp:extent cx="5040000" cy="2835159"/>
            <wp:effectExtent l="0" t="0" r="825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83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3516F08" w14:textId="77777777" w:rsidR="003A05CA" w:rsidRDefault="003A05CA" w:rsidP="003A05CA">
      <w:pPr>
        <w:pStyle w:val="ListParagraph"/>
        <w:numPr>
          <w:ilvl w:val="0"/>
          <w:numId w:val="21"/>
        </w:numPr>
        <w:spacing w:line="360" w:lineRule="auto"/>
      </w:pPr>
      <w:r>
        <w:t>https://www.cgtrader.com/items/2233891/download-page</w:t>
      </w:r>
    </w:p>
    <w:p w14:paraId="061D581B" w14:textId="77777777" w:rsidR="003A05CA" w:rsidRDefault="003A05CA" w:rsidP="003A05CA">
      <w:pPr>
        <w:pStyle w:val="ListParagraph"/>
        <w:numPr>
          <w:ilvl w:val="0"/>
          <w:numId w:val="21"/>
        </w:numPr>
        <w:spacing w:line="360" w:lineRule="auto"/>
      </w:pPr>
      <w:r>
        <w:t>https://hdrihaven.com/hdri/?c=skies&amp;h=moonless_golf</w:t>
      </w:r>
    </w:p>
    <w:p w14:paraId="2EC9C140" w14:textId="77777777" w:rsidR="003A05CA" w:rsidRDefault="003A05CA" w:rsidP="003A05CA">
      <w:pPr>
        <w:pStyle w:val="ListParagraph"/>
        <w:numPr>
          <w:ilvl w:val="0"/>
          <w:numId w:val="21"/>
        </w:numPr>
        <w:spacing w:line="360" w:lineRule="auto"/>
      </w:pPr>
      <w:r>
        <w:t>https://freestocktextures.com/texture/old-blue-facade,1121.html</w:t>
      </w:r>
    </w:p>
    <w:p w14:paraId="0D078BFF" w14:textId="77777777" w:rsidR="003A05CA" w:rsidRDefault="003A05CA" w:rsidP="003A05CA">
      <w:pPr>
        <w:pStyle w:val="ListParagraph"/>
        <w:numPr>
          <w:ilvl w:val="0"/>
          <w:numId w:val="21"/>
        </w:numPr>
        <w:spacing w:line="360" w:lineRule="auto"/>
      </w:pPr>
      <w:r>
        <w:t>https://www.textures.com/browse/asphalt-close-ups/12430.</w:t>
      </w:r>
    </w:p>
    <w:p w14:paraId="24D38D92" w14:textId="75925DA5" w:rsidR="009F37DD" w:rsidRPr="00682E72" w:rsidRDefault="003A05CA" w:rsidP="003A05CA">
      <w:pPr>
        <w:pStyle w:val="ListParagraph"/>
        <w:numPr>
          <w:ilvl w:val="0"/>
          <w:numId w:val="21"/>
        </w:numPr>
        <w:spacing w:line="360" w:lineRule="auto"/>
      </w:pPr>
      <w:r>
        <w:t>https://images.megapixl.com/5644/56448654.jpg</w:t>
      </w:r>
    </w:p>
    <w:p w14:paraId="3FDD20CA" w14:textId="30B65806" w:rsidR="00842715" w:rsidRPr="00682E72" w:rsidRDefault="003A05CA" w:rsidP="00141764">
      <w:pPr>
        <w:pStyle w:val="ListParagraph"/>
        <w:numPr>
          <w:ilvl w:val="0"/>
          <w:numId w:val="21"/>
        </w:numPr>
        <w:spacing w:line="360" w:lineRule="auto"/>
      </w:pPr>
      <w:r w:rsidRPr="003A05CA">
        <w:t>https://threejs.org/docs/index.html</w:t>
      </w:r>
    </w:p>
    <w:p w14:paraId="7C794E79" w14:textId="54B2561B" w:rsidR="003A05CA" w:rsidRPr="00682E72" w:rsidRDefault="003A05CA" w:rsidP="00B0266C">
      <w:pPr>
        <w:pStyle w:val="ListParagraph"/>
        <w:numPr>
          <w:ilvl w:val="0"/>
          <w:numId w:val="21"/>
        </w:numPr>
        <w:spacing w:line="360" w:lineRule="auto"/>
      </w:pPr>
      <w:r w:rsidRPr="003A05CA">
        <w:t>https://keycode.info/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40B1A906" w:rsidR="002F5E84" w:rsidRDefault="005F14C0" w:rsidP="00A60661">
      <w:pPr>
        <w:pStyle w:val="ListParagraph"/>
        <w:numPr>
          <w:ilvl w:val="0"/>
          <w:numId w:val="22"/>
        </w:numPr>
        <w:spacing w:line="360" w:lineRule="auto"/>
      </w:pPr>
      <w:r w:rsidRPr="005F14C0">
        <w:t>2201761475 – Elton Yeo</w:t>
      </w:r>
    </w:p>
    <w:p w14:paraId="4DC65843" w14:textId="2974B367" w:rsidR="002F5E84" w:rsidRDefault="005F14C0" w:rsidP="00A60661">
      <w:pPr>
        <w:pStyle w:val="ListParagraph"/>
        <w:numPr>
          <w:ilvl w:val="0"/>
          <w:numId w:val="22"/>
        </w:numPr>
        <w:spacing w:line="360" w:lineRule="auto"/>
      </w:pPr>
      <w:r w:rsidRPr="005F14C0">
        <w:t>2201752994 – Louis Choules</w:t>
      </w:r>
    </w:p>
    <w:p w14:paraId="26DF70A3" w14:textId="330E4DCA" w:rsidR="00842715" w:rsidRPr="00682E72" w:rsidRDefault="005F14C0" w:rsidP="005F14C0">
      <w:pPr>
        <w:pStyle w:val="ListParagraph"/>
        <w:numPr>
          <w:ilvl w:val="0"/>
          <w:numId w:val="22"/>
        </w:numPr>
        <w:spacing w:line="360" w:lineRule="auto"/>
      </w:pPr>
      <w:r w:rsidRPr="005F14C0">
        <w:t>2201741385 – Vanessa Louise</w:t>
      </w:r>
    </w:p>
    <w:sectPr w:rsidR="00842715" w:rsidRPr="00682E72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26408A" w14:textId="77777777" w:rsidR="004030CA" w:rsidRDefault="004030CA" w:rsidP="00273E4A">
      <w:r>
        <w:separator/>
      </w:r>
    </w:p>
  </w:endnote>
  <w:endnote w:type="continuationSeparator" w:id="0">
    <w:p w14:paraId="384B7451" w14:textId="77777777" w:rsidR="004030CA" w:rsidRDefault="004030C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39C81" w14:textId="77777777" w:rsidR="004030CA" w:rsidRDefault="004030CA" w:rsidP="00273E4A">
      <w:r>
        <w:separator/>
      </w:r>
    </w:p>
  </w:footnote>
  <w:footnote w:type="continuationSeparator" w:id="0">
    <w:p w14:paraId="4DF4DAFF" w14:textId="77777777" w:rsidR="004030CA" w:rsidRDefault="004030C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035F9"/>
    <w:rsid w:val="00015DE3"/>
    <w:rsid w:val="000172BB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AD0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150C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05CA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30CA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14C0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16242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16C8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266C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04B2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2FB4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33E36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3</TotalTime>
  <Pages>4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ouleslouis5@gmail.com</cp:lastModifiedBy>
  <cp:revision>346</cp:revision>
  <dcterms:created xsi:type="dcterms:W3CDTF">2017-10-20T05:51:00Z</dcterms:created>
  <dcterms:modified xsi:type="dcterms:W3CDTF">2020-12-14T10:20:00Z</dcterms:modified>
</cp:coreProperties>
</file>